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0D1" w:rsidRDefault="00F223B6" w:rsidP="004C20D1">
      <w:pPr>
        <w:keepNext/>
      </w:pPr>
      <w:r>
        <w:rPr>
          <w:noProof/>
        </w:rPr>
        <w:drawing>
          <wp:inline distT="0" distB="0" distL="0" distR="0">
            <wp:extent cx="5972810" cy="7777480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2 00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0D1" w:rsidRDefault="004C20D1" w:rsidP="004C20D1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</w:t>
        </w:r>
      </w:fldSimple>
      <w:r>
        <w:t xml:space="preserve">    </w:t>
      </w:r>
      <w:r w:rsidRPr="0085344D">
        <w:t>Radio Korea International Korean Broadcasting System. 1995. The History of Korea. Seoul</w:t>
      </w:r>
    </w:p>
    <w:p w:rsidR="004C20D1" w:rsidRDefault="00F223B6" w:rsidP="004C20D1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 00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0D1" w:rsidRDefault="004C20D1" w:rsidP="004C20D1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2</w:t>
        </w:r>
      </w:fldSimple>
      <w:r w:rsidRPr="00DD6E87">
        <w:t xml:space="preserve">    Radio Korea International Korean Broadcasting System. 1995. The History of Korea. Seoul</w:t>
      </w:r>
    </w:p>
    <w:p w:rsidR="004C20D1" w:rsidRDefault="00F223B6" w:rsidP="004C20D1">
      <w:pPr>
        <w:keepNext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972810" cy="4476997"/>
            <wp:effectExtent l="0" t="0" r="889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2 003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436"/>
                    <a:stretch/>
                  </pic:blipFill>
                  <pic:spPr bwMode="auto">
                    <a:xfrm>
                      <a:off x="0" y="0"/>
                      <a:ext cx="5972810" cy="4476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FC0A22" w:rsidRPr="00454E9B" w:rsidRDefault="004C20D1" w:rsidP="004C20D1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3</w:t>
        </w:r>
      </w:fldSimple>
      <w:r w:rsidRPr="00875D28">
        <w:t xml:space="preserve">    Radio Korea International Korean Broadcasting System. 1995. The History of Korea. Seoul</w:t>
      </w:r>
    </w:p>
    <w:sectPr w:rsidR="00FC0A22" w:rsidRPr="00454E9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sTQ0NTcyMDQ0MDRX0lEKTi0uzszPAykwqgUA+ttCyiwAAAA="/>
  </w:docVars>
  <w:rsids>
    <w:rsidRoot w:val="004F7A1F"/>
    <w:rsid w:val="004374E4"/>
    <w:rsid w:val="00454E9B"/>
    <w:rsid w:val="004C20D1"/>
    <w:rsid w:val="004F7A1F"/>
    <w:rsid w:val="009308CF"/>
    <w:rsid w:val="00F22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FC235C0-0175-40B6-9A0D-C2AC91AC4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4C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</Words>
  <Characters>320</Characters>
  <Application>Microsoft Office Word</Application>
  <DocSecurity>0</DocSecurity>
  <Lines>2</Lines>
  <Paragraphs>1</Paragraphs>
  <ScaleCrop>false</ScaleCrop>
  <Company>Hewlett-Packard Company</Company>
  <LinksUpToDate>false</LinksUpToDate>
  <CharactersWithSpaces>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5</cp:revision>
  <dcterms:created xsi:type="dcterms:W3CDTF">2017-11-24T13:17:00Z</dcterms:created>
  <dcterms:modified xsi:type="dcterms:W3CDTF">2017-12-01T08:44:00Z</dcterms:modified>
</cp:coreProperties>
</file>